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FE5A1" w14:textId="49797297" w:rsidR="00C04CBA" w:rsidRPr="00EE634F" w:rsidRDefault="00EE634F" w:rsidP="00F97462">
      <w:pPr>
        <w:spacing w:after="0" w:line="240" w:lineRule="auto"/>
        <w:jc w:val="center"/>
        <w:rPr>
          <w:b/>
          <w:sz w:val="40"/>
          <w:szCs w:val="40"/>
          <w:u w:val="single"/>
        </w:rPr>
      </w:pPr>
      <w:r w:rsidRPr="00EE634F">
        <w:rPr>
          <w:b/>
          <w:sz w:val="40"/>
          <w:szCs w:val="40"/>
          <w:u w:val="single"/>
        </w:rPr>
        <w:t>202</w:t>
      </w:r>
      <w:r w:rsidR="00A8272D">
        <w:rPr>
          <w:b/>
          <w:sz w:val="40"/>
          <w:szCs w:val="40"/>
          <w:u w:val="single"/>
        </w:rPr>
        <w:t>5</w:t>
      </w:r>
    </w:p>
    <w:p w14:paraId="3286B66D" w14:textId="3F39D8D3" w:rsidR="003C615D" w:rsidRPr="00F7183F" w:rsidRDefault="003C615D" w:rsidP="00F97462">
      <w:pPr>
        <w:spacing w:after="0" w:line="240" w:lineRule="auto"/>
        <w:jc w:val="center"/>
        <w:rPr>
          <w:b/>
          <w:sz w:val="24"/>
        </w:rPr>
      </w:pPr>
      <w:r w:rsidRPr="00F7183F">
        <w:rPr>
          <w:b/>
          <w:sz w:val="24"/>
          <w:u w:val="single"/>
        </w:rPr>
        <w:t>MEMBERSHIP APPLICATION</w:t>
      </w:r>
    </w:p>
    <w:p w14:paraId="2DEBE514" w14:textId="77777777" w:rsidR="00853AC3" w:rsidRDefault="00361586" w:rsidP="00F97462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nnual Membership Dues:</w:t>
      </w:r>
      <w:r w:rsidRPr="00853AC3">
        <w:rPr>
          <w:i/>
          <w:sz w:val="20"/>
          <w:szCs w:val="20"/>
        </w:rPr>
        <w:t xml:space="preserve"> </w:t>
      </w:r>
      <w:r w:rsidRPr="00853AC3">
        <w:rPr>
          <w:b/>
          <w:i/>
          <w:sz w:val="20"/>
          <w:szCs w:val="20"/>
        </w:rPr>
        <w:t>INDIVIDUAL</w:t>
      </w:r>
      <w:r>
        <w:rPr>
          <w:sz w:val="20"/>
          <w:szCs w:val="20"/>
        </w:rPr>
        <w:t xml:space="preserve"> </w:t>
      </w:r>
      <w:r w:rsidRPr="00853AC3">
        <w:rPr>
          <w:b/>
          <w:sz w:val="20"/>
          <w:szCs w:val="20"/>
        </w:rPr>
        <w:t>$35</w:t>
      </w:r>
      <w:r w:rsidR="001566F4" w:rsidRPr="00361586">
        <w:rPr>
          <w:sz w:val="20"/>
          <w:szCs w:val="20"/>
        </w:rPr>
        <w:t xml:space="preserve"> </w:t>
      </w:r>
      <w:r w:rsidR="003C615D" w:rsidRPr="00361586">
        <w:rPr>
          <w:rFonts w:cstheme="minorHAnsi"/>
          <w:sz w:val="20"/>
          <w:szCs w:val="20"/>
        </w:rPr>
        <w:t>|</w:t>
      </w:r>
      <w:r w:rsidR="001566F4" w:rsidRPr="00361586">
        <w:rPr>
          <w:sz w:val="20"/>
          <w:szCs w:val="20"/>
        </w:rPr>
        <w:t xml:space="preserve"> </w:t>
      </w:r>
      <w:r w:rsidRPr="00853AC3">
        <w:rPr>
          <w:b/>
          <w:i/>
          <w:sz w:val="20"/>
          <w:szCs w:val="20"/>
        </w:rPr>
        <w:t>AGENCY</w:t>
      </w:r>
      <w:r w:rsidR="00853AC3">
        <w:rPr>
          <w:b/>
          <w:sz w:val="20"/>
          <w:szCs w:val="20"/>
        </w:rPr>
        <w:t xml:space="preserve"> </w:t>
      </w:r>
      <w:r w:rsidR="00853AC3">
        <w:rPr>
          <w:sz w:val="20"/>
          <w:szCs w:val="20"/>
        </w:rPr>
        <w:t>(Dept. Size</w:t>
      </w:r>
      <w:r w:rsidR="00853AC3" w:rsidRPr="00853AC3">
        <w:rPr>
          <w:sz w:val="20"/>
          <w:szCs w:val="20"/>
        </w:rPr>
        <w:t>)</w:t>
      </w:r>
      <w:r w:rsidRPr="00853AC3">
        <w:rPr>
          <w:sz w:val="20"/>
          <w:szCs w:val="20"/>
        </w:rPr>
        <w:t xml:space="preserve"> </w:t>
      </w:r>
      <w:r w:rsidR="001566F4" w:rsidRPr="00853AC3">
        <w:rPr>
          <w:b/>
          <w:sz w:val="20"/>
          <w:szCs w:val="20"/>
        </w:rPr>
        <w:t>$1</w:t>
      </w:r>
      <w:r w:rsidR="00F6619D" w:rsidRPr="00853AC3">
        <w:rPr>
          <w:b/>
          <w:sz w:val="20"/>
          <w:szCs w:val="20"/>
        </w:rPr>
        <w:t>50</w:t>
      </w:r>
      <w:r>
        <w:rPr>
          <w:sz w:val="20"/>
          <w:szCs w:val="20"/>
        </w:rPr>
        <w:t xml:space="preserve"> (1-10)</w:t>
      </w:r>
      <w:r w:rsidR="00F6619D" w:rsidRPr="00361586">
        <w:rPr>
          <w:sz w:val="20"/>
          <w:szCs w:val="20"/>
        </w:rPr>
        <w:t>/</w:t>
      </w:r>
      <w:r w:rsidR="00F6619D" w:rsidRPr="00853AC3">
        <w:rPr>
          <w:b/>
          <w:sz w:val="20"/>
          <w:szCs w:val="20"/>
        </w:rPr>
        <w:t>$250</w:t>
      </w:r>
      <w:r>
        <w:rPr>
          <w:sz w:val="20"/>
          <w:szCs w:val="20"/>
        </w:rPr>
        <w:t xml:space="preserve"> (11-20)</w:t>
      </w:r>
      <w:r w:rsidR="00F6619D" w:rsidRPr="00361586">
        <w:rPr>
          <w:sz w:val="20"/>
          <w:szCs w:val="20"/>
        </w:rPr>
        <w:t>/</w:t>
      </w:r>
      <w:r w:rsidR="00F6619D" w:rsidRPr="00853AC3">
        <w:rPr>
          <w:b/>
          <w:sz w:val="20"/>
          <w:szCs w:val="20"/>
        </w:rPr>
        <w:t>$350</w:t>
      </w:r>
      <w:r>
        <w:rPr>
          <w:sz w:val="20"/>
          <w:szCs w:val="20"/>
        </w:rPr>
        <w:t xml:space="preserve"> (21-30)</w:t>
      </w:r>
    </w:p>
    <w:p w14:paraId="3286B66E" w14:textId="11AB4D94" w:rsidR="00054475" w:rsidRPr="00EE634F" w:rsidRDefault="00F6619D" w:rsidP="00F97462">
      <w:pPr>
        <w:spacing w:after="0" w:line="240" w:lineRule="auto"/>
        <w:jc w:val="center"/>
        <w:rPr>
          <w:sz w:val="20"/>
          <w:szCs w:val="20"/>
        </w:rPr>
      </w:pPr>
      <w:r w:rsidRPr="00853AC3">
        <w:rPr>
          <w:b/>
          <w:sz w:val="20"/>
          <w:szCs w:val="20"/>
        </w:rPr>
        <w:t>$500</w:t>
      </w:r>
      <w:r w:rsidR="00361586">
        <w:rPr>
          <w:sz w:val="20"/>
          <w:szCs w:val="20"/>
        </w:rPr>
        <w:t xml:space="preserve"> (31+) </w:t>
      </w:r>
      <w:r w:rsidR="00853AC3">
        <w:rPr>
          <w:sz w:val="20"/>
          <w:szCs w:val="20"/>
        </w:rPr>
        <w:t xml:space="preserve">   *Agency Membership </w:t>
      </w:r>
      <w:r w:rsidR="00361586">
        <w:rPr>
          <w:sz w:val="20"/>
          <w:szCs w:val="20"/>
        </w:rPr>
        <w:t>I</w:t>
      </w:r>
      <w:r w:rsidRPr="00361586">
        <w:rPr>
          <w:sz w:val="20"/>
          <w:szCs w:val="20"/>
        </w:rPr>
        <w:t xml:space="preserve">ncludes </w:t>
      </w:r>
      <w:r w:rsidR="00361586" w:rsidRPr="00361586">
        <w:rPr>
          <w:b/>
          <w:sz w:val="20"/>
          <w:szCs w:val="20"/>
        </w:rPr>
        <w:t>ALL</w:t>
      </w:r>
      <w:r w:rsidRPr="00361586">
        <w:rPr>
          <w:sz w:val="20"/>
          <w:szCs w:val="20"/>
        </w:rPr>
        <w:t xml:space="preserve"> sworn personnel</w:t>
      </w:r>
      <w:r w:rsidR="00853AC3">
        <w:rPr>
          <w:sz w:val="20"/>
          <w:szCs w:val="20"/>
        </w:rPr>
        <w:t>*</w:t>
      </w:r>
    </w:p>
    <w:p w14:paraId="3286B66F" w14:textId="77777777" w:rsidR="001566F4" w:rsidRPr="00EE634F" w:rsidRDefault="001566F4" w:rsidP="00F97462">
      <w:pPr>
        <w:spacing w:after="0" w:line="240" w:lineRule="auto"/>
        <w:jc w:val="center"/>
        <w:rPr>
          <w:b/>
          <w:i/>
          <w:sz w:val="20"/>
          <w:szCs w:val="20"/>
        </w:rPr>
      </w:pPr>
      <w:r w:rsidRPr="00EE634F">
        <w:rPr>
          <w:b/>
          <w:i/>
          <w:sz w:val="20"/>
          <w:szCs w:val="20"/>
        </w:rPr>
        <w:t>All memberships end December 31 of each year</w:t>
      </w:r>
    </w:p>
    <w:p w14:paraId="3286B670" w14:textId="77777777" w:rsidR="001566F4" w:rsidRDefault="001566F4" w:rsidP="001566F4">
      <w:pPr>
        <w:spacing w:after="0" w:line="240" w:lineRule="auto"/>
        <w:jc w:val="center"/>
        <w:rPr>
          <w:b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3240"/>
        <w:gridCol w:w="505"/>
        <w:gridCol w:w="236"/>
        <w:gridCol w:w="609"/>
        <w:gridCol w:w="1350"/>
        <w:gridCol w:w="71"/>
        <w:gridCol w:w="236"/>
        <w:gridCol w:w="666"/>
        <w:gridCol w:w="1542"/>
      </w:tblGrid>
      <w:tr w:rsidR="00874039" w:rsidRPr="00F7183F" w14:paraId="3286B676" w14:textId="77777777" w:rsidTr="003C615D">
        <w:tc>
          <w:tcPr>
            <w:tcW w:w="895" w:type="dxa"/>
          </w:tcPr>
          <w:p w14:paraId="3286B671" w14:textId="77777777" w:rsidR="00874039" w:rsidRPr="00F7183F" w:rsidRDefault="00874039" w:rsidP="005A05C2">
            <w:pPr>
              <w:rPr>
                <w:sz w:val="20"/>
              </w:rPr>
            </w:pPr>
            <w:r w:rsidRPr="00F7183F">
              <w:rPr>
                <w:sz w:val="20"/>
              </w:rPr>
              <w:t>Agency:</w:t>
            </w:r>
          </w:p>
        </w:tc>
        <w:tc>
          <w:tcPr>
            <w:tcW w:w="6011" w:type="dxa"/>
            <w:gridSpan w:val="6"/>
            <w:tcBorders>
              <w:bottom w:val="single" w:sz="4" w:space="0" w:color="auto"/>
            </w:tcBorders>
          </w:tcPr>
          <w:p w14:paraId="3286B672" w14:textId="77777777" w:rsidR="00874039" w:rsidRPr="00F7183F" w:rsidRDefault="00874039" w:rsidP="005A05C2">
            <w:pPr>
              <w:rPr>
                <w:sz w:val="20"/>
              </w:rPr>
            </w:pPr>
          </w:p>
        </w:tc>
        <w:tc>
          <w:tcPr>
            <w:tcW w:w="236" w:type="dxa"/>
          </w:tcPr>
          <w:p w14:paraId="3286B673" w14:textId="77777777" w:rsidR="00874039" w:rsidRPr="00F7183F" w:rsidRDefault="00874039" w:rsidP="005A05C2">
            <w:pPr>
              <w:rPr>
                <w:sz w:val="20"/>
              </w:rPr>
            </w:pPr>
          </w:p>
        </w:tc>
        <w:tc>
          <w:tcPr>
            <w:tcW w:w="666" w:type="dxa"/>
          </w:tcPr>
          <w:p w14:paraId="3286B674" w14:textId="77777777" w:rsidR="00874039" w:rsidRPr="00F7183F" w:rsidRDefault="00874039" w:rsidP="005A05C2">
            <w:pPr>
              <w:rPr>
                <w:sz w:val="20"/>
              </w:rPr>
            </w:pPr>
            <w:r w:rsidRPr="00F7183F">
              <w:rPr>
                <w:sz w:val="20"/>
              </w:rPr>
              <w:t>Date:</w:t>
            </w: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3286B675" w14:textId="77777777" w:rsidR="00874039" w:rsidRPr="00F7183F" w:rsidRDefault="00874039" w:rsidP="005A05C2">
            <w:pPr>
              <w:rPr>
                <w:sz w:val="20"/>
              </w:rPr>
            </w:pPr>
          </w:p>
        </w:tc>
      </w:tr>
      <w:tr w:rsidR="00874039" w:rsidRPr="00F7183F" w14:paraId="3286B678" w14:textId="77777777" w:rsidTr="003C615D">
        <w:trPr>
          <w:trHeight w:val="368"/>
        </w:trPr>
        <w:tc>
          <w:tcPr>
            <w:tcW w:w="9350" w:type="dxa"/>
            <w:gridSpan w:val="10"/>
            <w:tcBorders>
              <w:bottom w:val="single" w:sz="4" w:space="0" w:color="auto"/>
            </w:tcBorders>
          </w:tcPr>
          <w:p w14:paraId="3286B677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7A" w14:textId="77777777" w:rsidTr="003C615D">
        <w:tc>
          <w:tcPr>
            <w:tcW w:w="9350" w:type="dxa"/>
            <w:gridSpan w:val="10"/>
            <w:tcBorders>
              <w:top w:val="single" w:sz="4" w:space="0" w:color="auto"/>
            </w:tcBorders>
          </w:tcPr>
          <w:p w14:paraId="3286B679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Street Address</w:t>
            </w:r>
          </w:p>
        </w:tc>
      </w:tr>
      <w:tr w:rsidR="00874039" w:rsidRPr="00F7183F" w14:paraId="3286B680" w14:textId="77777777" w:rsidTr="003C615D">
        <w:tc>
          <w:tcPr>
            <w:tcW w:w="4640" w:type="dxa"/>
            <w:gridSpan w:val="3"/>
            <w:tcBorders>
              <w:bottom w:val="single" w:sz="4" w:space="0" w:color="auto"/>
            </w:tcBorders>
          </w:tcPr>
          <w:p w14:paraId="3286B67B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236" w:type="dxa"/>
          </w:tcPr>
          <w:p w14:paraId="3286B67C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1959" w:type="dxa"/>
            <w:gridSpan w:val="2"/>
            <w:tcBorders>
              <w:bottom w:val="single" w:sz="4" w:space="0" w:color="auto"/>
            </w:tcBorders>
          </w:tcPr>
          <w:p w14:paraId="3286B67D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307" w:type="dxa"/>
            <w:gridSpan w:val="2"/>
          </w:tcPr>
          <w:p w14:paraId="3286B67E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2208" w:type="dxa"/>
            <w:gridSpan w:val="2"/>
            <w:tcBorders>
              <w:bottom w:val="single" w:sz="4" w:space="0" w:color="auto"/>
            </w:tcBorders>
          </w:tcPr>
          <w:p w14:paraId="3286B67F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86" w14:textId="77777777" w:rsidTr="003C615D">
        <w:tc>
          <w:tcPr>
            <w:tcW w:w="4640" w:type="dxa"/>
            <w:gridSpan w:val="3"/>
            <w:tcBorders>
              <w:top w:val="single" w:sz="4" w:space="0" w:color="auto"/>
            </w:tcBorders>
          </w:tcPr>
          <w:p w14:paraId="3286B681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City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286B682" w14:textId="77777777" w:rsidR="00874039" w:rsidRPr="00F7183F" w:rsidRDefault="00874039" w:rsidP="001566F4">
            <w:pPr>
              <w:rPr>
                <w:vertAlign w:val="superscript"/>
              </w:rPr>
            </w:pPr>
          </w:p>
        </w:tc>
        <w:tc>
          <w:tcPr>
            <w:tcW w:w="1959" w:type="dxa"/>
            <w:gridSpan w:val="2"/>
            <w:tcBorders>
              <w:top w:val="single" w:sz="4" w:space="0" w:color="auto"/>
            </w:tcBorders>
          </w:tcPr>
          <w:p w14:paraId="3286B683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State</w:t>
            </w:r>
          </w:p>
        </w:tc>
        <w:tc>
          <w:tcPr>
            <w:tcW w:w="307" w:type="dxa"/>
            <w:gridSpan w:val="2"/>
          </w:tcPr>
          <w:p w14:paraId="3286B684" w14:textId="77777777" w:rsidR="00874039" w:rsidRPr="00F7183F" w:rsidRDefault="00874039" w:rsidP="001566F4">
            <w:pPr>
              <w:rPr>
                <w:vertAlign w:val="superscript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</w:tcPr>
          <w:p w14:paraId="3286B685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Zip</w:t>
            </w:r>
          </w:p>
        </w:tc>
      </w:tr>
      <w:tr w:rsidR="00874039" w:rsidRPr="00F7183F" w14:paraId="3286B688" w14:textId="77777777" w:rsidTr="003C615D">
        <w:tc>
          <w:tcPr>
            <w:tcW w:w="9350" w:type="dxa"/>
            <w:gridSpan w:val="10"/>
          </w:tcPr>
          <w:p w14:paraId="3286B687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8A" w14:textId="77777777" w:rsidTr="003C615D">
        <w:tc>
          <w:tcPr>
            <w:tcW w:w="9350" w:type="dxa"/>
            <w:gridSpan w:val="10"/>
          </w:tcPr>
          <w:p w14:paraId="3286B689" w14:textId="58605152" w:rsidR="00874039" w:rsidRPr="00EE634F" w:rsidRDefault="00874039" w:rsidP="00EA5BAE">
            <w:pPr>
              <w:rPr>
                <w:b/>
                <w:sz w:val="20"/>
                <w:szCs w:val="20"/>
              </w:rPr>
            </w:pPr>
            <w:r w:rsidRPr="00EE634F">
              <w:rPr>
                <w:b/>
                <w:sz w:val="20"/>
                <w:szCs w:val="20"/>
                <w:u w:val="single"/>
              </w:rPr>
              <w:t>AGENCY MEMBERSHIP</w:t>
            </w:r>
            <w:r w:rsidR="00F55167" w:rsidRPr="00EE634F">
              <w:rPr>
                <w:b/>
                <w:sz w:val="20"/>
                <w:szCs w:val="20"/>
              </w:rPr>
              <w:t xml:space="preserve"> </w:t>
            </w:r>
            <w:r w:rsidR="00F7183F" w:rsidRPr="00361586">
              <w:rPr>
                <w:b/>
                <w:sz w:val="20"/>
                <w:szCs w:val="20"/>
              </w:rPr>
              <w:t>$12</w:t>
            </w:r>
            <w:r w:rsidR="00EA5BAE" w:rsidRPr="00361586">
              <w:rPr>
                <w:b/>
                <w:sz w:val="20"/>
                <w:szCs w:val="20"/>
              </w:rPr>
              <w:t>5/$250/$350/$500  – provide information for Chief and additional members below</w:t>
            </w:r>
          </w:p>
        </w:tc>
      </w:tr>
      <w:tr w:rsidR="00F7183F" w:rsidRPr="00F7183F" w14:paraId="3286B68C" w14:textId="77777777" w:rsidTr="00684381">
        <w:tc>
          <w:tcPr>
            <w:tcW w:w="9350" w:type="dxa"/>
            <w:gridSpan w:val="10"/>
          </w:tcPr>
          <w:p w14:paraId="3286B68B" w14:textId="77777777" w:rsidR="00F7183F" w:rsidRPr="00EE634F" w:rsidRDefault="00F7183F" w:rsidP="00F7183F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EE634F">
              <w:rPr>
                <w:sz w:val="20"/>
                <w:szCs w:val="20"/>
              </w:rPr>
              <w:instrText xml:space="preserve"> FORMCHECKBOX </w:instrText>
            </w:r>
            <w:r w:rsidR="004F1A4F">
              <w:rPr>
                <w:sz w:val="20"/>
                <w:szCs w:val="20"/>
              </w:rPr>
            </w:r>
            <w:r w:rsidR="004F1A4F">
              <w:rPr>
                <w:sz w:val="20"/>
                <w:szCs w:val="20"/>
              </w:rPr>
              <w:fldChar w:fldCharType="separate"/>
            </w:r>
            <w:r w:rsidRPr="00EE634F">
              <w:rPr>
                <w:sz w:val="20"/>
                <w:szCs w:val="20"/>
              </w:rPr>
              <w:fldChar w:fldCharType="end"/>
            </w:r>
            <w:bookmarkEnd w:id="0"/>
            <w:r w:rsidRPr="00EE634F">
              <w:rPr>
                <w:sz w:val="20"/>
                <w:szCs w:val="20"/>
              </w:rPr>
              <w:t xml:space="preserve"> New Agency     </w:t>
            </w:r>
            <w:r w:rsidRPr="00EE634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634F">
              <w:rPr>
                <w:sz w:val="20"/>
                <w:szCs w:val="20"/>
              </w:rPr>
              <w:instrText xml:space="preserve"> FORMCHECKBOX </w:instrText>
            </w:r>
            <w:r w:rsidR="004F1A4F">
              <w:rPr>
                <w:sz w:val="20"/>
                <w:szCs w:val="20"/>
              </w:rPr>
            </w:r>
            <w:r w:rsidR="004F1A4F">
              <w:rPr>
                <w:sz w:val="20"/>
                <w:szCs w:val="20"/>
              </w:rPr>
              <w:fldChar w:fldCharType="separate"/>
            </w:r>
            <w:r w:rsidRPr="00EE634F">
              <w:rPr>
                <w:sz w:val="20"/>
                <w:szCs w:val="20"/>
              </w:rPr>
              <w:fldChar w:fldCharType="end"/>
            </w:r>
            <w:r w:rsidRPr="00EE634F">
              <w:rPr>
                <w:sz w:val="20"/>
                <w:szCs w:val="20"/>
              </w:rPr>
              <w:t xml:space="preserve"> Renewal</w:t>
            </w:r>
          </w:p>
        </w:tc>
      </w:tr>
      <w:tr w:rsidR="003C615D" w:rsidRPr="00F7183F" w14:paraId="3286B691" w14:textId="77777777" w:rsidTr="00684381">
        <w:tc>
          <w:tcPr>
            <w:tcW w:w="895" w:type="dxa"/>
          </w:tcPr>
          <w:p w14:paraId="3286B68D" w14:textId="77777777" w:rsidR="003C615D" w:rsidRPr="00EE634F" w:rsidRDefault="003C615D" w:rsidP="001566F4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Name:</w:t>
            </w:r>
          </w:p>
        </w:tc>
        <w:tc>
          <w:tcPr>
            <w:tcW w:w="3745" w:type="dxa"/>
            <w:gridSpan w:val="2"/>
            <w:tcBorders>
              <w:bottom w:val="single" w:sz="4" w:space="0" w:color="auto"/>
            </w:tcBorders>
          </w:tcPr>
          <w:p w14:paraId="3286B68E" w14:textId="77777777" w:rsidR="003C615D" w:rsidRPr="00EE634F" w:rsidRDefault="003C615D" w:rsidP="001566F4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</w:tcPr>
          <w:p w14:paraId="3286B68F" w14:textId="77777777" w:rsidR="003C615D" w:rsidRPr="00EE634F" w:rsidRDefault="003C615D" w:rsidP="00F7183F">
            <w:pPr>
              <w:jc w:val="right"/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Title:</w:t>
            </w:r>
          </w:p>
        </w:tc>
        <w:tc>
          <w:tcPr>
            <w:tcW w:w="3865" w:type="dxa"/>
            <w:gridSpan w:val="5"/>
            <w:tcBorders>
              <w:bottom w:val="single" w:sz="4" w:space="0" w:color="auto"/>
            </w:tcBorders>
          </w:tcPr>
          <w:p w14:paraId="3286B690" w14:textId="77777777" w:rsidR="003C615D" w:rsidRPr="00EE634F" w:rsidRDefault="003C615D" w:rsidP="001566F4">
            <w:pPr>
              <w:rPr>
                <w:sz w:val="20"/>
                <w:szCs w:val="20"/>
              </w:rPr>
            </w:pPr>
          </w:p>
        </w:tc>
      </w:tr>
      <w:tr w:rsidR="00684381" w:rsidRPr="00F7183F" w14:paraId="3286B696" w14:textId="77777777" w:rsidTr="00684381">
        <w:tc>
          <w:tcPr>
            <w:tcW w:w="895" w:type="dxa"/>
          </w:tcPr>
          <w:p w14:paraId="3286B692" w14:textId="77777777" w:rsidR="00684381" w:rsidRPr="00EE634F" w:rsidRDefault="00684381" w:rsidP="001566F4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Email:</w:t>
            </w:r>
          </w:p>
        </w:tc>
        <w:tc>
          <w:tcPr>
            <w:tcW w:w="37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93" w14:textId="77777777" w:rsidR="00684381" w:rsidRPr="00EE634F" w:rsidRDefault="00684381" w:rsidP="001566F4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</w:tcPr>
          <w:p w14:paraId="3286B694" w14:textId="77777777" w:rsidR="00684381" w:rsidRPr="00EE634F" w:rsidRDefault="00684381" w:rsidP="00F7183F">
            <w:pPr>
              <w:jc w:val="right"/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Phone:</w:t>
            </w:r>
          </w:p>
        </w:tc>
        <w:tc>
          <w:tcPr>
            <w:tcW w:w="386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286B695" w14:textId="77777777" w:rsidR="00684381" w:rsidRPr="00EE634F" w:rsidRDefault="00684381" w:rsidP="001566F4">
            <w:pPr>
              <w:rPr>
                <w:sz w:val="20"/>
                <w:szCs w:val="20"/>
              </w:rPr>
            </w:pPr>
          </w:p>
        </w:tc>
      </w:tr>
      <w:tr w:rsidR="00F7183F" w:rsidRPr="00F7183F" w14:paraId="3286B699" w14:textId="77777777" w:rsidTr="00684381">
        <w:tc>
          <w:tcPr>
            <w:tcW w:w="4135" w:type="dxa"/>
            <w:gridSpan w:val="2"/>
          </w:tcPr>
          <w:p w14:paraId="3286B697" w14:textId="3AFD7E96" w:rsidR="00F7183F" w:rsidRPr="00EE634F" w:rsidRDefault="00F7183F" w:rsidP="001566F4">
            <w:pPr>
              <w:rPr>
                <w:sz w:val="20"/>
                <w:szCs w:val="20"/>
              </w:rPr>
            </w:pPr>
          </w:p>
        </w:tc>
        <w:tc>
          <w:tcPr>
            <w:tcW w:w="5215" w:type="dxa"/>
            <w:gridSpan w:val="8"/>
            <w:tcBorders>
              <w:bottom w:val="single" w:sz="4" w:space="0" w:color="auto"/>
            </w:tcBorders>
          </w:tcPr>
          <w:p w14:paraId="3286B698" w14:textId="77777777" w:rsidR="00F7183F" w:rsidRPr="00EE634F" w:rsidRDefault="00F7183F" w:rsidP="001566F4">
            <w:pPr>
              <w:rPr>
                <w:sz w:val="20"/>
                <w:szCs w:val="20"/>
              </w:rPr>
            </w:pPr>
          </w:p>
        </w:tc>
      </w:tr>
    </w:tbl>
    <w:p w14:paraId="3286B69A" w14:textId="77777777" w:rsidR="001566F4" w:rsidRPr="00F7183F" w:rsidRDefault="001566F4" w:rsidP="001566F4">
      <w:pPr>
        <w:spacing w:after="0" w:line="240" w:lineRule="auto"/>
        <w:rPr>
          <w:sz w:val="20"/>
        </w:rPr>
      </w:pPr>
    </w:p>
    <w:p w14:paraId="3286B69B" w14:textId="5DD146AB" w:rsidR="00874039" w:rsidRPr="00F7183F" w:rsidRDefault="00874039" w:rsidP="00EC564E">
      <w:pPr>
        <w:spacing w:after="0" w:line="240" w:lineRule="auto"/>
        <w:rPr>
          <w:b/>
          <w:sz w:val="24"/>
        </w:rPr>
      </w:pPr>
      <w:r w:rsidRPr="00F7183F">
        <w:rPr>
          <w:b/>
          <w:sz w:val="24"/>
          <w:u w:val="single"/>
        </w:rPr>
        <w:t>INDIVIDUAL MEMBERSHIP</w:t>
      </w:r>
      <w:r w:rsidR="00F55167">
        <w:rPr>
          <w:b/>
          <w:sz w:val="24"/>
          <w:u w:val="single"/>
        </w:rPr>
        <w:t>(s)</w:t>
      </w:r>
      <w:r w:rsidR="00F55167">
        <w:rPr>
          <w:b/>
          <w:sz w:val="24"/>
        </w:rPr>
        <w:t xml:space="preserve"> </w:t>
      </w:r>
      <w:r w:rsidR="00F7183F" w:rsidRPr="00361586">
        <w:rPr>
          <w:b/>
          <w:sz w:val="24"/>
        </w:rPr>
        <w:t>$</w:t>
      </w:r>
      <w:r w:rsidR="00F6619D" w:rsidRPr="00361586">
        <w:rPr>
          <w:b/>
          <w:sz w:val="24"/>
        </w:rPr>
        <w:t>35</w:t>
      </w:r>
      <w:r w:rsidR="00F7183F" w:rsidRPr="00361586">
        <w:rPr>
          <w:b/>
          <w:sz w:val="24"/>
        </w:rPr>
        <w:t xml:space="preserve"> each</w:t>
      </w:r>
      <w:r w:rsidR="003C615D">
        <w:rPr>
          <w:b/>
          <w:sz w:val="24"/>
        </w:rPr>
        <w:t xml:space="preserve"> – </w:t>
      </w:r>
      <w:r w:rsidR="00D50F49" w:rsidRPr="00D50F49">
        <w:rPr>
          <w:b/>
          <w:sz w:val="20"/>
        </w:rPr>
        <w:t>complete page 2</w:t>
      </w:r>
      <w:r w:rsidR="003C615D" w:rsidRPr="00D50F49">
        <w:rPr>
          <w:b/>
          <w:sz w:val="20"/>
        </w:rPr>
        <w:t xml:space="preserve"> if additional memberships need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"/>
        <w:gridCol w:w="766"/>
        <w:gridCol w:w="3429"/>
        <w:gridCol w:w="180"/>
        <w:gridCol w:w="284"/>
        <w:gridCol w:w="796"/>
        <w:gridCol w:w="3415"/>
      </w:tblGrid>
      <w:tr w:rsidR="003C615D" w:rsidRPr="002A6A34" w14:paraId="3286B6A2" w14:textId="77777777" w:rsidTr="00D50F49">
        <w:tc>
          <w:tcPr>
            <w:tcW w:w="480" w:type="dxa"/>
          </w:tcPr>
          <w:p w14:paraId="3286B69C" w14:textId="77777777" w:rsidR="003C615D" w:rsidRPr="002A6A34" w:rsidRDefault="003C615D" w:rsidP="00F7183F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1)</w:t>
            </w:r>
          </w:p>
        </w:tc>
        <w:tc>
          <w:tcPr>
            <w:tcW w:w="766" w:type="dxa"/>
          </w:tcPr>
          <w:p w14:paraId="3286B69D" w14:textId="77777777" w:rsidR="003C615D" w:rsidRPr="002A6A34" w:rsidRDefault="003C615D" w:rsidP="00F7183F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9E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9F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A0" w14:textId="77777777" w:rsidR="003C615D" w:rsidRPr="002A6A34" w:rsidRDefault="003C615D" w:rsidP="003C615D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A1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</w:tr>
      <w:tr w:rsidR="003C615D" w:rsidRPr="002A6A34" w14:paraId="3286B6A9" w14:textId="77777777" w:rsidTr="00684381">
        <w:tc>
          <w:tcPr>
            <w:tcW w:w="480" w:type="dxa"/>
          </w:tcPr>
          <w:p w14:paraId="3286B6A3" w14:textId="77777777" w:rsidR="003C615D" w:rsidRPr="002A6A34" w:rsidRDefault="003C615D" w:rsidP="00F7183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A4" w14:textId="77777777" w:rsidR="003C615D" w:rsidRPr="002A6A34" w:rsidRDefault="003C615D" w:rsidP="00F7183F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A5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A6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A7" w14:textId="77777777" w:rsidR="003C615D" w:rsidRPr="002A6A34" w:rsidRDefault="003C615D" w:rsidP="003C615D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A8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</w:tr>
      <w:tr w:rsidR="00F7183F" w:rsidRPr="002A6A34" w14:paraId="3286B6AD" w14:textId="77777777" w:rsidTr="00D50F49">
        <w:tc>
          <w:tcPr>
            <w:tcW w:w="480" w:type="dxa"/>
          </w:tcPr>
          <w:p w14:paraId="3286B6AA" w14:textId="77777777" w:rsidR="00F7183F" w:rsidRPr="002A6A34" w:rsidRDefault="00F7183F" w:rsidP="00F7183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AB" w14:textId="48ACFDA7" w:rsidR="00F7183F" w:rsidRPr="002A6A34" w:rsidRDefault="00F7183F" w:rsidP="00F7183F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AC" w14:textId="77777777" w:rsidR="00F7183F" w:rsidRPr="002A6A34" w:rsidRDefault="00F7183F" w:rsidP="003C615D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B4" w14:textId="77777777" w:rsidTr="00D50F49">
        <w:tc>
          <w:tcPr>
            <w:tcW w:w="480" w:type="dxa"/>
          </w:tcPr>
          <w:p w14:paraId="3286B6A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2)</w:t>
            </w:r>
          </w:p>
        </w:tc>
        <w:tc>
          <w:tcPr>
            <w:tcW w:w="766" w:type="dxa"/>
          </w:tcPr>
          <w:p w14:paraId="3286B6AF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B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B1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B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B3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BB" w14:textId="77777777" w:rsidTr="00D50F49">
        <w:tc>
          <w:tcPr>
            <w:tcW w:w="480" w:type="dxa"/>
          </w:tcPr>
          <w:p w14:paraId="3286B6B5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B6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B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B8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B9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B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BF" w14:textId="77777777" w:rsidTr="00D50F49">
        <w:tc>
          <w:tcPr>
            <w:tcW w:w="480" w:type="dxa"/>
          </w:tcPr>
          <w:p w14:paraId="3286B6BC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BD" w14:textId="2F8BBC52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B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C6" w14:textId="77777777" w:rsidTr="00D50F49">
        <w:tc>
          <w:tcPr>
            <w:tcW w:w="480" w:type="dxa"/>
          </w:tcPr>
          <w:p w14:paraId="3286B6C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3)</w:t>
            </w:r>
          </w:p>
        </w:tc>
        <w:tc>
          <w:tcPr>
            <w:tcW w:w="766" w:type="dxa"/>
          </w:tcPr>
          <w:p w14:paraId="3286B6C1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C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C3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C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C5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CD" w14:textId="77777777" w:rsidTr="00D50F49">
        <w:tc>
          <w:tcPr>
            <w:tcW w:w="480" w:type="dxa"/>
          </w:tcPr>
          <w:p w14:paraId="3286B6C7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C8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C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C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CB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CC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D1" w14:textId="77777777" w:rsidTr="00D50F49">
        <w:tc>
          <w:tcPr>
            <w:tcW w:w="480" w:type="dxa"/>
          </w:tcPr>
          <w:p w14:paraId="3286B6C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CF" w14:textId="1EC468A9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D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D8" w14:textId="77777777" w:rsidTr="00D50F49">
        <w:tc>
          <w:tcPr>
            <w:tcW w:w="480" w:type="dxa"/>
          </w:tcPr>
          <w:p w14:paraId="3286B6D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4)</w:t>
            </w:r>
          </w:p>
        </w:tc>
        <w:tc>
          <w:tcPr>
            <w:tcW w:w="766" w:type="dxa"/>
          </w:tcPr>
          <w:p w14:paraId="3286B6D3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D4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D5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D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D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DF" w14:textId="77777777" w:rsidTr="00D50F49">
        <w:tc>
          <w:tcPr>
            <w:tcW w:w="480" w:type="dxa"/>
          </w:tcPr>
          <w:p w14:paraId="3286B6D9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DA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D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DC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DD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DE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E3" w14:textId="77777777" w:rsidTr="00D50F49">
        <w:tc>
          <w:tcPr>
            <w:tcW w:w="480" w:type="dxa"/>
          </w:tcPr>
          <w:p w14:paraId="3286B6E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E1" w14:textId="6FEFF12F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E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EA" w14:textId="77777777" w:rsidTr="00D50F49">
        <w:tc>
          <w:tcPr>
            <w:tcW w:w="480" w:type="dxa"/>
          </w:tcPr>
          <w:p w14:paraId="3286B6E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5)</w:t>
            </w:r>
          </w:p>
        </w:tc>
        <w:tc>
          <w:tcPr>
            <w:tcW w:w="766" w:type="dxa"/>
          </w:tcPr>
          <w:p w14:paraId="3286B6E5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E6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E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E8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E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F1" w14:textId="77777777" w:rsidTr="00D50F49">
        <w:tc>
          <w:tcPr>
            <w:tcW w:w="480" w:type="dxa"/>
          </w:tcPr>
          <w:p w14:paraId="3286B6EB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EC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ED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EE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EF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F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F5" w14:textId="77777777" w:rsidTr="00D50F49">
        <w:tc>
          <w:tcPr>
            <w:tcW w:w="480" w:type="dxa"/>
          </w:tcPr>
          <w:p w14:paraId="3286B6F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F3" w14:textId="63049773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F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FC" w14:textId="77777777" w:rsidTr="00D50F49">
        <w:tc>
          <w:tcPr>
            <w:tcW w:w="480" w:type="dxa"/>
          </w:tcPr>
          <w:p w14:paraId="3286B6F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6)</w:t>
            </w:r>
          </w:p>
        </w:tc>
        <w:tc>
          <w:tcPr>
            <w:tcW w:w="766" w:type="dxa"/>
          </w:tcPr>
          <w:p w14:paraId="3286B6F7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F8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F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FA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F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03" w14:textId="77777777" w:rsidTr="00D50F49">
        <w:tc>
          <w:tcPr>
            <w:tcW w:w="480" w:type="dxa"/>
          </w:tcPr>
          <w:p w14:paraId="3286B6FD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FE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FF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0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01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0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07" w14:textId="77777777" w:rsidTr="00D50F49">
        <w:tc>
          <w:tcPr>
            <w:tcW w:w="480" w:type="dxa"/>
          </w:tcPr>
          <w:p w14:paraId="3286B70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705" w14:textId="42330EE3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0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70E" w14:textId="77777777" w:rsidTr="00D50F49">
        <w:tc>
          <w:tcPr>
            <w:tcW w:w="480" w:type="dxa"/>
          </w:tcPr>
          <w:p w14:paraId="3286B708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7)</w:t>
            </w:r>
          </w:p>
        </w:tc>
        <w:tc>
          <w:tcPr>
            <w:tcW w:w="766" w:type="dxa"/>
          </w:tcPr>
          <w:p w14:paraId="3286B709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0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0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0C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0D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15" w14:textId="77777777" w:rsidTr="00D50F49">
        <w:tc>
          <w:tcPr>
            <w:tcW w:w="480" w:type="dxa"/>
          </w:tcPr>
          <w:p w14:paraId="3286B70F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710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11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1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13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14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</w:tbl>
    <w:p w14:paraId="3286B71B" w14:textId="1AF4CCD1" w:rsidR="00270820" w:rsidRPr="006F5CF9" w:rsidRDefault="00270820" w:rsidP="00361586">
      <w:pPr>
        <w:spacing w:after="0" w:line="24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86B815" wp14:editId="76567320">
                <wp:simplePos x="0" y="0"/>
                <wp:positionH relativeFrom="column">
                  <wp:posOffset>2545715</wp:posOffset>
                </wp:positionH>
                <wp:positionV relativeFrom="paragraph">
                  <wp:posOffset>226060</wp:posOffset>
                </wp:positionV>
                <wp:extent cx="3329940" cy="1404620"/>
                <wp:effectExtent l="0" t="0" r="2286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99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6B826" w14:textId="4CEB64D7" w:rsidR="00270820" w:rsidRPr="00871D27" w:rsidRDefault="00270820" w:rsidP="00270820">
                            <w:pPr>
                              <w:spacing w:after="0" w:line="240" w:lineRule="auto"/>
                            </w:pPr>
                            <w:r>
                              <w:t>Payable to:</w:t>
                            </w:r>
                            <w:r>
                              <w:tab/>
                            </w:r>
                            <w:r w:rsidRPr="00361586">
                              <w:rPr>
                                <w:b/>
                              </w:rPr>
                              <w:t>I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P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L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E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A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</w:p>
                          <w:p w14:paraId="3286B827" w14:textId="60023400" w:rsidR="00270820" w:rsidRPr="00361586" w:rsidRDefault="00270820" w:rsidP="00270820">
                            <w:pPr>
                              <w:spacing w:after="0" w:line="240" w:lineRule="auto"/>
                            </w:pPr>
                            <w:r w:rsidRPr="00871D27">
                              <w:t>Mail to:</w:t>
                            </w:r>
                            <w:r w:rsidRPr="00871D27">
                              <w:tab/>
                            </w:r>
                            <w:r w:rsidRPr="00871D27">
                              <w:tab/>
                            </w:r>
                            <w:r w:rsidR="00F6619D" w:rsidRPr="00361586">
                              <w:t>Ofc. Mike Kelly *162</w:t>
                            </w:r>
                          </w:p>
                          <w:p w14:paraId="3286B828" w14:textId="2DA180A8" w:rsidR="00270820" w:rsidRPr="00361586" w:rsidRDefault="00F6619D" w:rsidP="00270820">
                            <w:pPr>
                              <w:spacing w:after="0" w:line="240" w:lineRule="auto"/>
                              <w:ind w:left="720" w:firstLine="720"/>
                            </w:pPr>
                            <w:r w:rsidRPr="00361586">
                              <w:t>Forest Preserve District of Kane County</w:t>
                            </w:r>
                            <w:r w:rsidR="00270820" w:rsidRPr="00361586">
                              <w:t xml:space="preserve"> </w:t>
                            </w:r>
                          </w:p>
                          <w:p w14:paraId="7A289A21" w14:textId="1CF51141" w:rsidR="00871D27" w:rsidRPr="00361586" w:rsidRDefault="00361586" w:rsidP="00270820">
                            <w:pPr>
                              <w:spacing w:after="0" w:line="240" w:lineRule="auto"/>
                              <w:ind w:left="720" w:firstLine="720"/>
                              <w:rPr>
                                <w:rFonts w:ascii="Roboto" w:hAnsi="Roboto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Roboto" w:hAnsi="Roboto"/>
                                <w:shd w:val="clear" w:color="auto" w:fill="FFFFFF"/>
                              </w:rPr>
                              <w:t>1996 S. Kirk Rd</w:t>
                            </w:r>
                          </w:p>
                          <w:p w14:paraId="3286B82A" w14:textId="0775B993" w:rsidR="00270820" w:rsidRPr="00871D27" w:rsidRDefault="00F6619D" w:rsidP="00270820">
                            <w:pPr>
                              <w:spacing w:after="0" w:line="240" w:lineRule="auto"/>
                              <w:ind w:left="720" w:firstLine="720"/>
                            </w:pPr>
                            <w:r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Geneva</w:t>
                            </w:r>
                            <w:r w:rsidR="00871D27"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, IL 60</w:t>
                            </w:r>
                            <w:r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1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86B8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45pt;margin-top:17.8pt;width:262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">
                <v:textbox style="mso-fit-shape-to-text:t">
                  <w:txbxContent>
                    <w:p w14:paraId="3286B826" w14:textId="4CEB64D7" w:rsidR="00270820" w:rsidRPr="00871D27" w:rsidRDefault="00270820" w:rsidP="00270820">
                      <w:pPr>
                        <w:spacing w:after="0" w:line="240" w:lineRule="auto"/>
                      </w:pPr>
                      <w:r>
                        <w:t>Payable to:</w:t>
                      </w:r>
                      <w:r>
                        <w:tab/>
                      </w:r>
                      <w:r w:rsidRPr="00361586">
                        <w:rPr>
                          <w:b/>
                        </w:rPr>
                        <w:t>I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P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L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E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A</w:t>
                      </w:r>
                      <w:r w:rsidR="00361586">
                        <w:rPr>
                          <w:b/>
                        </w:rPr>
                        <w:t>.</w:t>
                      </w:r>
                    </w:p>
                    <w:p w14:paraId="3286B827" w14:textId="60023400" w:rsidR="00270820" w:rsidRPr="00361586" w:rsidRDefault="00270820" w:rsidP="00270820">
                      <w:pPr>
                        <w:spacing w:after="0" w:line="240" w:lineRule="auto"/>
                      </w:pPr>
                      <w:r w:rsidRPr="00871D27">
                        <w:t>Mail to:</w:t>
                      </w:r>
                      <w:r w:rsidRPr="00871D27">
                        <w:tab/>
                      </w:r>
                      <w:r w:rsidRPr="00871D27">
                        <w:tab/>
                      </w:r>
                      <w:r w:rsidR="00F6619D" w:rsidRPr="00361586">
                        <w:t>Ofc. Mike Kelly *162</w:t>
                      </w:r>
                    </w:p>
                    <w:p w14:paraId="3286B828" w14:textId="2DA180A8" w:rsidR="00270820" w:rsidRPr="00361586" w:rsidRDefault="00F6619D" w:rsidP="00270820">
                      <w:pPr>
                        <w:spacing w:after="0" w:line="240" w:lineRule="auto"/>
                        <w:ind w:left="720" w:firstLine="720"/>
                      </w:pPr>
                      <w:r w:rsidRPr="00361586">
                        <w:t>Forest Preserve District of Kane County</w:t>
                      </w:r>
                      <w:r w:rsidR="00270820" w:rsidRPr="00361586">
                        <w:t xml:space="preserve"> </w:t>
                      </w:r>
                    </w:p>
                    <w:p w14:paraId="7A289A21" w14:textId="1CF51141" w:rsidR="00871D27" w:rsidRPr="00361586" w:rsidRDefault="00361586" w:rsidP="00270820">
                      <w:pPr>
                        <w:spacing w:after="0" w:line="240" w:lineRule="auto"/>
                        <w:ind w:left="720" w:firstLine="720"/>
                        <w:rPr>
                          <w:rFonts w:ascii="Roboto" w:hAnsi="Roboto"/>
                          <w:shd w:val="clear" w:color="auto" w:fill="FFFFFF"/>
                        </w:rPr>
                      </w:pPr>
                      <w:r>
                        <w:rPr>
                          <w:rFonts w:ascii="Roboto" w:hAnsi="Roboto"/>
                          <w:shd w:val="clear" w:color="auto" w:fill="FFFFFF"/>
                        </w:rPr>
                        <w:t>1996 S. Kirk Rd</w:t>
                      </w:r>
                    </w:p>
                    <w:p w14:paraId="3286B82A" w14:textId="0775B993" w:rsidR="00270820" w:rsidRPr="00871D27" w:rsidRDefault="00F6619D" w:rsidP="00270820">
                      <w:pPr>
                        <w:spacing w:after="0" w:line="240" w:lineRule="auto"/>
                        <w:ind w:left="720" w:firstLine="720"/>
                      </w:pPr>
                      <w:r w:rsidRPr="00361586">
                        <w:rPr>
                          <w:rFonts w:ascii="Roboto" w:hAnsi="Roboto"/>
                          <w:shd w:val="clear" w:color="auto" w:fill="FFFFFF"/>
                        </w:rPr>
                        <w:t>Geneva</w:t>
                      </w:r>
                      <w:r w:rsidR="00871D27" w:rsidRPr="00361586">
                        <w:rPr>
                          <w:rFonts w:ascii="Roboto" w:hAnsi="Roboto"/>
                          <w:shd w:val="clear" w:color="auto" w:fill="FFFFFF"/>
                        </w:rPr>
                        <w:t>, IL 60</w:t>
                      </w:r>
                      <w:r w:rsidRPr="00361586">
                        <w:rPr>
                          <w:rFonts w:ascii="Roboto" w:hAnsi="Roboto"/>
                          <w:shd w:val="clear" w:color="auto" w:fill="FFFFFF"/>
                        </w:rPr>
                        <w:t>13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</w:rPr>
        <w:t>PAYMEN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"/>
        <w:gridCol w:w="947"/>
        <w:gridCol w:w="2165"/>
      </w:tblGrid>
      <w:tr w:rsidR="00D50F49" w:rsidRPr="00D50F49" w14:paraId="3286B71F" w14:textId="77777777" w:rsidTr="00270820">
        <w:tc>
          <w:tcPr>
            <w:tcW w:w="308" w:type="dxa"/>
            <w:tcBorders>
              <w:right w:val="single" w:sz="4" w:space="0" w:color="auto"/>
            </w:tcBorders>
          </w:tcPr>
          <w:p w14:paraId="3286B71C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B71D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  <w:tcBorders>
              <w:left w:val="single" w:sz="4" w:space="0" w:color="auto"/>
            </w:tcBorders>
          </w:tcPr>
          <w:p w14:paraId="3286B71E" w14:textId="77777777" w:rsidR="00D50F49" w:rsidRPr="00D50F49" w:rsidRDefault="00D50F49" w:rsidP="001566F4">
            <w:pPr>
              <w:rPr>
                <w:sz w:val="18"/>
              </w:rPr>
            </w:pPr>
            <w:r w:rsidRPr="00D50F49">
              <w:rPr>
                <w:sz w:val="18"/>
              </w:rPr>
              <w:t>Agency Membership</w:t>
            </w:r>
          </w:p>
        </w:tc>
      </w:tr>
      <w:tr w:rsidR="00D50F49" w:rsidRPr="00D50F49" w14:paraId="3286B723" w14:textId="77777777" w:rsidTr="00270820">
        <w:tc>
          <w:tcPr>
            <w:tcW w:w="308" w:type="dxa"/>
            <w:tcBorders>
              <w:right w:val="single" w:sz="4" w:space="0" w:color="auto"/>
            </w:tcBorders>
          </w:tcPr>
          <w:p w14:paraId="3286B720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B721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  <w:tcBorders>
              <w:left w:val="single" w:sz="4" w:space="0" w:color="auto"/>
            </w:tcBorders>
          </w:tcPr>
          <w:p w14:paraId="3286B722" w14:textId="77777777" w:rsidR="00D50F49" w:rsidRPr="00D50F49" w:rsidRDefault="00D50F49" w:rsidP="001566F4">
            <w:pPr>
              <w:rPr>
                <w:sz w:val="18"/>
              </w:rPr>
            </w:pPr>
            <w:r w:rsidRPr="00D50F49">
              <w:rPr>
                <w:sz w:val="18"/>
              </w:rPr>
              <w:t>Individual Membership</w:t>
            </w:r>
            <w:r w:rsidR="003701DC">
              <w:rPr>
                <w:sz w:val="18"/>
              </w:rPr>
              <w:t>(</w:t>
            </w:r>
            <w:r w:rsidRPr="00D50F49">
              <w:rPr>
                <w:sz w:val="18"/>
              </w:rPr>
              <w:t>s</w:t>
            </w:r>
            <w:r w:rsidR="003701DC">
              <w:rPr>
                <w:sz w:val="18"/>
              </w:rPr>
              <w:t>)</w:t>
            </w:r>
          </w:p>
        </w:tc>
      </w:tr>
      <w:tr w:rsidR="00D50F49" w:rsidRPr="00D50F49" w14:paraId="3286B727" w14:textId="77777777" w:rsidTr="00270820">
        <w:tc>
          <w:tcPr>
            <w:tcW w:w="308" w:type="dxa"/>
          </w:tcPr>
          <w:p w14:paraId="3286B724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bottom w:val="single" w:sz="4" w:space="0" w:color="auto"/>
            </w:tcBorders>
          </w:tcPr>
          <w:p w14:paraId="3286B725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</w:tcPr>
          <w:p w14:paraId="3286B726" w14:textId="77777777" w:rsidR="00D50F49" w:rsidRPr="003701DC" w:rsidRDefault="00D50F49" w:rsidP="001566F4">
            <w:pPr>
              <w:rPr>
                <w:b/>
                <w:sz w:val="18"/>
              </w:rPr>
            </w:pPr>
            <w:r w:rsidRPr="003701DC">
              <w:rPr>
                <w:b/>
                <w:sz w:val="18"/>
              </w:rPr>
              <w:t>Total</w:t>
            </w:r>
            <w:r w:rsidR="003701DC" w:rsidRPr="003701DC">
              <w:rPr>
                <w:b/>
                <w:sz w:val="18"/>
              </w:rPr>
              <w:t xml:space="preserve"> Enclosed</w:t>
            </w:r>
          </w:p>
        </w:tc>
      </w:tr>
    </w:tbl>
    <w:p w14:paraId="3286B728" w14:textId="77777777" w:rsidR="006F5CF9" w:rsidRPr="006F5CF9" w:rsidRDefault="003701DC" w:rsidP="00270820">
      <w:pPr>
        <w:tabs>
          <w:tab w:val="left" w:pos="5883"/>
        </w:tabs>
        <w:spacing w:after="0" w:line="240" w:lineRule="auto"/>
        <w:rPr>
          <w:b/>
        </w:rPr>
      </w:pPr>
      <w:r>
        <w:tab/>
      </w:r>
    </w:p>
    <w:p w14:paraId="3286B729" w14:textId="77777777" w:rsidR="006F5CF9" w:rsidRDefault="006F5CF9"/>
    <w:p w14:paraId="1FF95D91" w14:textId="77777777" w:rsidR="00142DE6" w:rsidRDefault="00142DE6" w:rsidP="00142DE6"/>
    <w:p w14:paraId="2A0B2876" w14:textId="77777777" w:rsidR="00142DE6" w:rsidRDefault="00142DE6" w:rsidP="00142DE6"/>
    <w:p w14:paraId="14B401B0" w14:textId="77777777" w:rsidR="00142DE6" w:rsidRPr="00142DE6" w:rsidRDefault="00142DE6" w:rsidP="00142DE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"/>
        <w:gridCol w:w="766"/>
        <w:gridCol w:w="3429"/>
        <w:gridCol w:w="180"/>
        <w:gridCol w:w="284"/>
        <w:gridCol w:w="796"/>
        <w:gridCol w:w="3415"/>
      </w:tblGrid>
      <w:tr w:rsidR="006F5CF9" w:rsidRPr="00F7183F" w14:paraId="3286B730" w14:textId="77777777" w:rsidTr="006F5CF9">
        <w:tc>
          <w:tcPr>
            <w:tcW w:w="480" w:type="dxa"/>
          </w:tcPr>
          <w:p w14:paraId="3286B72A" w14:textId="77777777" w:rsidR="006F5CF9" w:rsidRPr="00F7183F" w:rsidRDefault="003C615D" w:rsidP="00E424BE">
            <w:pPr>
              <w:jc w:val="right"/>
              <w:rPr>
                <w:sz w:val="20"/>
              </w:rPr>
            </w:pPr>
            <w:r>
              <w:br w:type="page"/>
            </w:r>
            <w:r w:rsidR="006F5CF9">
              <w:rPr>
                <w:sz w:val="20"/>
              </w:rPr>
              <w:t>8</w:t>
            </w:r>
            <w:r w:rsidR="006F5CF9"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2B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2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2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2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2F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37" w14:textId="77777777" w:rsidTr="006F5CF9">
        <w:tc>
          <w:tcPr>
            <w:tcW w:w="480" w:type="dxa"/>
          </w:tcPr>
          <w:p w14:paraId="3286B731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32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3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3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35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36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3B" w14:textId="77777777" w:rsidTr="006F5CF9">
        <w:tc>
          <w:tcPr>
            <w:tcW w:w="480" w:type="dxa"/>
          </w:tcPr>
          <w:p w14:paraId="3286B73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39" w14:textId="3C622021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3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42" w14:textId="77777777" w:rsidTr="006F5CF9">
        <w:tc>
          <w:tcPr>
            <w:tcW w:w="480" w:type="dxa"/>
          </w:tcPr>
          <w:p w14:paraId="3286B73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9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3D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3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3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4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41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49" w14:textId="77777777" w:rsidTr="006F5CF9">
        <w:tc>
          <w:tcPr>
            <w:tcW w:w="480" w:type="dxa"/>
          </w:tcPr>
          <w:p w14:paraId="3286B743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44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4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4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47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48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4D" w14:textId="77777777" w:rsidTr="006F5CF9">
        <w:tc>
          <w:tcPr>
            <w:tcW w:w="480" w:type="dxa"/>
          </w:tcPr>
          <w:p w14:paraId="3286B74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4B" w14:textId="7B3E8816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4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54" w14:textId="77777777" w:rsidTr="006F5CF9">
        <w:tc>
          <w:tcPr>
            <w:tcW w:w="480" w:type="dxa"/>
          </w:tcPr>
          <w:p w14:paraId="3286B74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0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4F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5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5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5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53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5B" w14:textId="77777777" w:rsidTr="006F5CF9">
        <w:tc>
          <w:tcPr>
            <w:tcW w:w="480" w:type="dxa"/>
          </w:tcPr>
          <w:p w14:paraId="3286B755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56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5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5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59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5A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5F" w14:textId="77777777" w:rsidTr="006F5CF9">
        <w:tc>
          <w:tcPr>
            <w:tcW w:w="480" w:type="dxa"/>
          </w:tcPr>
          <w:p w14:paraId="3286B75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5D" w14:textId="1C72000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5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66" w14:textId="77777777" w:rsidTr="006F5CF9">
        <w:tc>
          <w:tcPr>
            <w:tcW w:w="480" w:type="dxa"/>
          </w:tcPr>
          <w:p w14:paraId="3286B76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1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61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6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6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6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65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6D" w14:textId="77777777" w:rsidTr="006F5CF9">
        <w:tc>
          <w:tcPr>
            <w:tcW w:w="480" w:type="dxa"/>
          </w:tcPr>
          <w:p w14:paraId="3286B767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68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6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6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6B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6C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71" w14:textId="77777777" w:rsidTr="006F5CF9">
        <w:tc>
          <w:tcPr>
            <w:tcW w:w="480" w:type="dxa"/>
          </w:tcPr>
          <w:p w14:paraId="3286B76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6F" w14:textId="7E886859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7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78" w14:textId="77777777" w:rsidTr="006F5CF9">
        <w:tc>
          <w:tcPr>
            <w:tcW w:w="480" w:type="dxa"/>
          </w:tcPr>
          <w:p w14:paraId="3286B77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2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73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7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7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7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77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7F" w14:textId="77777777" w:rsidTr="00361586">
        <w:trPr>
          <w:trHeight w:val="70"/>
        </w:trPr>
        <w:tc>
          <w:tcPr>
            <w:tcW w:w="480" w:type="dxa"/>
          </w:tcPr>
          <w:p w14:paraId="3286B779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7A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7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7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7D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7E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83" w14:textId="77777777" w:rsidTr="006F5CF9">
        <w:tc>
          <w:tcPr>
            <w:tcW w:w="480" w:type="dxa"/>
          </w:tcPr>
          <w:p w14:paraId="3286B78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81" w14:textId="73AA1AEF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8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8A" w14:textId="77777777" w:rsidTr="006F5CF9">
        <w:tc>
          <w:tcPr>
            <w:tcW w:w="480" w:type="dxa"/>
          </w:tcPr>
          <w:p w14:paraId="3286B78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3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85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8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8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88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89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91" w14:textId="77777777" w:rsidTr="006F5CF9">
        <w:tc>
          <w:tcPr>
            <w:tcW w:w="480" w:type="dxa"/>
          </w:tcPr>
          <w:p w14:paraId="3286B78B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8C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8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8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8F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90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95" w14:textId="77777777" w:rsidTr="006F5CF9">
        <w:tc>
          <w:tcPr>
            <w:tcW w:w="480" w:type="dxa"/>
          </w:tcPr>
          <w:p w14:paraId="3286B79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93" w14:textId="2B5CC7BA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94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9C" w14:textId="77777777" w:rsidTr="006F5CF9">
        <w:tc>
          <w:tcPr>
            <w:tcW w:w="480" w:type="dxa"/>
          </w:tcPr>
          <w:p w14:paraId="3286B79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4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97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9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9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9A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9B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A3" w14:textId="77777777" w:rsidTr="006F5CF9">
        <w:tc>
          <w:tcPr>
            <w:tcW w:w="480" w:type="dxa"/>
          </w:tcPr>
          <w:p w14:paraId="3286B79D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9E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9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A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A1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A2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A7" w14:textId="77777777" w:rsidTr="006F5CF9">
        <w:tc>
          <w:tcPr>
            <w:tcW w:w="480" w:type="dxa"/>
          </w:tcPr>
          <w:p w14:paraId="3286B7A4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A5" w14:textId="32305413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A6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AE" w14:textId="77777777" w:rsidTr="00E424BE">
        <w:tc>
          <w:tcPr>
            <w:tcW w:w="480" w:type="dxa"/>
          </w:tcPr>
          <w:p w14:paraId="3286B7A8" w14:textId="77777777" w:rsidR="006F5CF9" w:rsidRPr="00F7183F" w:rsidRDefault="006F5CF9" w:rsidP="006F5CF9">
            <w:pPr>
              <w:jc w:val="right"/>
              <w:rPr>
                <w:sz w:val="20"/>
              </w:rPr>
            </w:pPr>
            <w:r>
              <w:rPr>
                <w:sz w:val="20"/>
              </w:rPr>
              <w:t>15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A9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A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A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A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AD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B5" w14:textId="77777777" w:rsidTr="00E424BE">
        <w:tc>
          <w:tcPr>
            <w:tcW w:w="480" w:type="dxa"/>
          </w:tcPr>
          <w:p w14:paraId="3286B7AF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B0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B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B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B3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B4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B9" w14:textId="77777777" w:rsidTr="00E424BE">
        <w:tc>
          <w:tcPr>
            <w:tcW w:w="480" w:type="dxa"/>
          </w:tcPr>
          <w:p w14:paraId="3286B7B6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B7" w14:textId="6DF0FFC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B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C0" w14:textId="77777777" w:rsidTr="00E424BE">
        <w:tc>
          <w:tcPr>
            <w:tcW w:w="480" w:type="dxa"/>
          </w:tcPr>
          <w:p w14:paraId="3286B7BA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6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BB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B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B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B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BF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C7" w14:textId="77777777" w:rsidTr="00E424BE">
        <w:tc>
          <w:tcPr>
            <w:tcW w:w="480" w:type="dxa"/>
          </w:tcPr>
          <w:p w14:paraId="3286B7C1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C2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C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C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C5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C6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CB" w14:textId="77777777" w:rsidTr="00E424BE">
        <w:tc>
          <w:tcPr>
            <w:tcW w:w="480" w:type="dxa"/>
          </w:tcPr>
          <w:p w14:paraId="3286B7C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C9" w14:textId="5C8189D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C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D2" w14:textId="77777777" w:rsidTr="00E424BE">
        <w:tc>
          <w:tcPr>
            <w:tcW w:w="480" w:type="dxa"/>
          </w:tcPr>
          <w:p w14:paraId="3286B7C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7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CD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C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C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D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D1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D9" w14:textId="77777777" w:rsidTr="00E424BE">
        <w:tc>
          <w:tcPr>
            <w:tcW w:w="480" w:type="dxa"/>
          </w:tcPr>
          <w:p w14:paraId="3286B7D3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D4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D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D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D7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D8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DD" w14:textId="77777777" w:rsidTr="00E424BE">
        <w:tc>
          <w:tcPr>
            <w:tcW w:w="480" w:type="dxa"/>
          </w:tcPr>
          <w:p w14:paraId="3286B7D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DB" w14:textId="227C5C6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D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E4" w14:textId="77777777" w:rsidTr="00E424BE">
        <w:tc>
          <w:tcPr>
            <w:tcW w:w="480" w:type="dxa"/>
          </w:tcPr>
          <w:p w14:paraId="3286B7D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8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DF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E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E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E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E3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EB" w14:textId="77777777" w:rsidTr="00E424BE">
        <w:tc>
          <w:tcPr>
            <w:tcW w:w="480" w:type="dxa"/>
          </w:tcPr>
          <w:p w14:paraId="3286B7E5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E6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E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E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E9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EA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EF" w14:textId="77777777" w:rsidTr="00E424BE">
        <w:tc>
          <w:tcPr>
            <w:tcW w:w="480" w:type="dxa"/>
          </w:tcPr>
          <w:p w14:paraId="3286B7E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ED" w14:textId="411DFF0F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E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F6" w14:textId="77777777" w:rsidTr="00E424BE">
        <w:tc>
          <w:tcPr>
            <w:tcW w:w="480" w:type="dxa"/>
          </w:tcPr>
          <w:p w14:paraId="3286B7F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9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F1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F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F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F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F5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FD" w14:textId="77777777" w:rsidTr="00E424BE">
        <w:tc>
          <w:tcPr>
            <w:tcW w:w="480" w:type="dxa"/>
          </w:tcPr>
          <w:p w14:paraId="3286B7F7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F8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F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F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FB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FC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01" w14:textId="77777777" w:rsidTr="00E424BE">
        <w:tc>
          <w:tcPr>
            <w:tcW w:w="480" w:type="dxa"/>
          </w:tcPr>
          <w:p w14:paraId="3286B7F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FF" w14:textId="2FB6DBDE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80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808" w14:textId="77777777" w:rsidTr="00E424BE">
        <w:tc>
          <w:tcPr>
            <w:tcW w:w="480" w:type="dxa"/>
          </w:tcPr>
          <w:p w14:paraId="3286B80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20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803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80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80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80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807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0F" w14:textId="77777777" w:rsidTr="00E424BE">
        <w:tc>
          <w:tcPr>
            <w:tcW w:w="480" w:type="dxa"/>
          </w:tcPr>
          <w:p w14:paraId="3286B809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80A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80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80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80D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80E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13" w14:textId="77777777" w:rsidTr="00E424BE">
        <w:tc>
          <w:tcPr>
            <w:tcW w:w="480" w:type="dxa"/>
          </w:tcPr>
          <w:p w14:paraId="3286B81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811" w14:textId="457E2BD5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81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</w:tbl>
    <w:p w14:paraId="3286B814" w14:textId="77777777" w:rsidR="003C615D" w:rsidRPr="00F7183F" w:rsidRDefault="003C615D" w:rsidP="001566F4">
      <w:pPr>
        <w:spacing w:after="0" w:line="240" w:lineRule="auto"/>
      </w:pPr>
    </w:p>
    <w:sectPr w:rsidR="003C615D" w:rsidRPr="00F7183F" w:rsidSect="006F5C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262D8" w14:textId="77777777" w:rsidR="004F1A4F" w:rsidRDefault="004F1A4F" w:rsidP="00F21998">
      <w:pPr>
        <w:spacing w:after="0" w:line="240" w:lineRule="auto"/>
      </w:pPr>
      <w:r>
        <w:separator/>
      </w:r>
    </w:p>
  </w:endnote>
  <w:endnote w:type="continuationSeparator" w:id="0">
    <w:p w14:paraId="71B7BD7E" w14:textId="77777777" w:rsidR="004F1A4F" w:rsidRDefault="004F1A4F" w:rsidP="00F21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2C810" w14:textId="77777777" w:rsidR="00836A30" w:rsidRDefault="00836A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B81C" w14:textId="5FCCDE49" w:rsidR="006F5CF9" w:rsidRPr="006F5CF9" w:rsidRDefault="006F5CF9" w:rsidP="006F5CF9">
    <w:pPr>
      <w:pStyle w:val="Footer"/>
      <w:jc w:val="right"/>
      <w:rPr>
        <w:sz w:val="16"/>
        <w:szCs w:val="16"/>
      </w:rPr>
    </w:pPr>
    <w:r w:rsidRPr="006F5CF9">
      <w:rPr>
        <w:sz w:val="16"/>
        <w:szCs w:val="16"/>
      </w:rPr>
      <w:t xml:space="preserve">PAGE </w:t>
    </w:r>
    <w:r w:rsidRPr="006F5CF9">
      <w:rPr>
        <w:sz w:val="16"/>
        <w:szCs w:val="16"/>
      </w:rPr>
      <w:fldChar w:fldCharType="begin"/>
    </w:r>
    <w:r w:rsidRPr="006F5CF9">
      <w:rPr>
        <w:sz w:val="16"/>
        <w:szCs w:val="16"/>
      </w:rPr>
      <w:instrText xml:space="preserve"> PAGE   \* MERGEFORMAT </w:instrText>
    </w:r>
    <w:r w:rsidRPr="006F5CF9">
      <w:rPr>
        <w:sz w:val="16"/>
        <w:szCs w:val="16"/>
      </w:rPr>
      <w:fldChar w:fldCharType="separate"/>
    </w:r>
    <w:r w:rsidR="00C60E11">
      <w:rPr>
        <w:noProof/>
        <w:sz w:val="16"/>
        <w:szCs w:val="16"/>
      </w:rPr>
      <w:t>2</w:t>
    </w:r>
    <w:r w:rsidRPr="006F5CF9">
      <w:rPr>
        <w:sz w:val="16"/>
        <w:szCs w:val="16"/>
      </w:rPr>
      <w:fldChar w:fldCharType="end"/>
    </w:r>
    <w:r w:rsidRPr="006F5CF9">
      <w:rPr>
        <w:sz w:val="16"/>
        <w:szCs w:val="16"/>
      </w:rPr>
      <w:t xml:space="preserve"> OF </w:t>
    </w:r>
    <w:r w:rsidRPr="006F5CF9">
      <w:rPr>
        <w:sz w:val="16"/>
        <w:szCs w:val="16"/>
      </w:rPr>
      <w:fldChar w:fldCharType="begin"/>
    </w:r>
    <w:r w:rsidRPr="006F5CF9">
      <w:rPr>
        <w:sz w:val="16"/>
        <w:szCs w:val="16"/>
      </w:rPr>
      <w:instrText xml:space="preserve"> NUMPAGES   \* MERGEFORMAT </w:instrText>
    </w:r>
    <w:r w:rsidRPr="006F5CF9">
      <w:rPr>
        <w:sz w:val="16"/>
        <w:szCs w:val="16"/>
      </w:rPr>
      <w:fldChar w:fldCharType="separate"/>
    </w:r>
    <w:r w:rsidR="00C60E11">
      <w:rPr>
        <w:noProof/>
        <w:sz w:val="16"/>
        <w:szCs w:val="16"/>
      </w:rPr>
      <w:t>2</w:t>
    </w:r>
    <w:r w:rsidRPr="006F5CF9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B823" w14:textId="77777777" w:rsidR="00270820" w:rsidRPr="00270820" w:rsidRDefault="00270820">
    <w:pPr>
      <w:pStyle w:val="Footer"/>
      <w:rPr>
        <w:sz w:val="16"/>
        <w:szCs w:val="16"/>
      </w:rPr>
    </w:pPr>
    <w:r w:rsidRPr="00270820">
      <w:rPr>
        <w:sz w:val="16"/>
        <w:szCs w:val="16"/>
      </w:rPr>
      <w:t>(</w:t>
    </w:r>
    <w:r>
      <w:rPr>
        <w:sz w:val="16"/>
        <w:szCs w:val="16"/>
      </w:rPr>
      <w:t>Office Use Only)  Date Rcv: __________   Entered 1) __________ 2) __________ Membership Year __________   Membership # 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841AF" w14:textId="77777777" w:rsidR="004F1A4F" w:rsidRDefault="004F1A4F" w:rsidP="00F21998">
      <w:pPr>
        <w:spacing w:after="0" w:line="240" w:lineRule="auto"/>
      </w:pPr>
      <w:r>
        <w:separator/>
      </w:r>
    </w:p>
  </w:footnote>
  <w:footnote w:type="continuationSeparator" w:id="0">
    <w:p w14:paraId="1C2C55A1" w14:textId="77777777" w:rsidR="004F1A4F" w:rsidRDefault="004F1A4F" w:rsidP="00F21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5E5C6" w14:textId="77777777" w:rsidR="00836A30" w:rsidRDefault="00836A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B81B" w14:textId="77777777" w:rsidR="00D50F49" w:rsidRDefault="00D50F49" w:rsidP="00F21998">
    <w:pPr>
      <w:pStyle w:val="Header"/>
      <w:tabs>
        <w:tab w:val="clear" w:pos="4680"/>
        <w:tab w:val="clear" w:pos="9360"/>
        <w:tab w:val="left" w:pos="1522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B81D" w14:textId="77777777" w:rsidR="006F5CF9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286B824" wp14:editId="3286B825">
          <wp:simplePos x="0" y="0"/>
          <wp:positionH relativeFrom="column">
            <wp:posOffset>-410845</wp:posOffset>
          </wp:positionH>
          <wp:positionV relativeFrom="paragraph">
            <wp:posOffset>-36830</wp:posOffset>
          </wp:positionV>
          <wp:extent cx="1220470" cy="1236345"/>
          <wp:effectExtent l="0" t="0" r="0" b="1905"/>
          <wp:wrapThrough wrapText="bothSides">
            <wp:wrapPolygon edited="0">
              <wp:start x="0" y="0"/>
              <wp:lineTo x="0" y="21300"/>
              <wp:lineTo x="21240" y="21300"/>
              <wp:lineTo x="2124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PLE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0470" cy="1236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86B81E" w14:textId="77777777" w:rsidR="006F5CF9" w:rsidRPr="00F21998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  <w:rPr>
        <w:sz w:val="36"/>
        <w:szCs w:val="36"/>
      </w:rPr>
    </w:pPr>
    <w:r w:rsidRPr="00F21998">
      <w:rPr>
        <w:sz w:val="36"/>
        <w:szCs w:val="36"/>
      </w:rPr>
      <w:t>I.P.L.E.A.</w:t>
    </w:r>
  </w:p>
  <w:p w14:paraId="3286B81F" w14:textId="77777777" w:rsidR="006F5CF9" w:rsidRPr="00F21998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  <w:rPr>
        <w:sz w:val="36"/>
        <w:szCs w:val="36"/>
      </w:rPr>
    </w:pPr>
    <w:r w:rsidRPr="00F21998">
      <w:rPr>
        <w:sz w:val="36"/>
        <w:szCs w:val="36"/>
      </w:rPr>
      <w:t>Illinois Park Law Enforcement Association</w:t>
    </w:r>
  </w:p>
  <w:p w14:paraId="3286B820" w14:textId="77777777" w:rsidR="006F5CF9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</w:pPr>
    <w:r>
      <w:t>“Dedicated to the Advancement of the Park Law Enforcement Profession”</w:t>
    </w:r>
  </w:p>
  <w:p w14:paraId="3286B821" w14:textId="77777777" w:rsidR="006F5CF9" w:rsidRDefault="004F1A4F" w:rsidP="00D16B23">
    <w:pPr>
      <w:pStyle w:val="Header"/>
      <w:jc w:val="center"/>
    </w:pPr>
    <w:hyperlink r:id="rId2" w:history="1">
      <w:r w:rsidR="006F5CF9" w:rsidRPr="006D761A">
        <w:rPr>
          <w:rStyle w:val="Hyperlink"/>
        </w:rPr>
        <w:t>www.IPLEA.ORG</w:t>
      </w:r>
    </w:hyperlink>
    <w:r w:rsidR="006F5CF9">
      <w:t xml:space="preserve">    </w:t>
    </w:r>
    <w:r w:rsidR="006F5CF9">
      <w:rPr>
        <w:rFonts w:cstheme="minorHAnsi"/>
      </w:rPr>
      <w:t>|</w:t>
    </w:r>
    <w:r w:rsidR="006F5CF9">
      <w:t xml:space="preserve">    </w:t>
    </w:r>
    <w:hyperlink r:id="rId3" w:history="1">
      <w:r w:rsidR="006F5CF9" w:rsidRPr="006D761A">
        <w:rPr>
          <w:rStyle w:val="Hyperlink"/>
        </w:rPr>
        <w:t>www.facebook.com/IPLEA</w:t>
      </w:r>
    </w:hyperlink>
  </w:p>
  <w:p w14:paraId="3286B822" w14:textId="77777777" w:rsidR="006F5CF9" w:rsidRDefault="006F5CF9" w:rsidP="006F5C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TO1MDKztDQ3MrBU0lEKTi0uzszPAykwqQUA3zKzTywAAAA="/>
  </w:docVars>
  <w:rsids>
    <w:rsidRoot w:val="00F21998"/>
    <w:rsid w:val="00046D01"/>
    <w:rsid w:val="00054475"/>
    <w:rsid w:val="00055D7E"/>
    <w:rsid w:val="00093562"/>
    <w:rsid w:val="00142DE6"/>
    <w:rsid w:val="001566F4"/>
    <w:rsid w:val="001603D5"/>
    <w:rsid w:val="001C0298"/>
    <w:rsid w:val="001E6A69"/>
    <w:rsid w:val="00241E39"/>
    <w:rsid w:val="00270820"/>
    <w:rsid w:val="002A6A34"/>
    <w:rsid w:val="00361586"/>
    <w:rsid w:val="003701DC"/>
    <w:rsid w:val="003C615D"/>
    <w:rsid w:val="004F1A4F"/>
    <w:rsid w:val="005A05C2"/>
    <w:rsid w:val="005A46D8"/>
    <w:rsid w:val="00684381"/>
    <w:rsid w:val="006865FE"/>
    <w:rsid w:val="006E3F00"/>
    <w:rsid w:val="006F5CF9"/>
    <w:rsid w:val="00836A30"/>
    <w:rsid w:val="00853AC3"/>
    <w:rsid w:val="00871D27"/>
    <w:rsid w:val="00874039"/>
    <w:rsid w:val="00A157C1"/>
    <w:rsid w:val="00A8272D"/>
    <w:rsid w:val="00AB5D5C"/>
    <w:rsid w:val="00AF35E2"/>
    <w:rsid w:val="00B728ED"/>
    <w:rsid w:val="00B90CD8"/>
    <w:rsid w:val="00C04CBA"/>
    <w:rsid w:val="00C60E11"/>
    <w:rsid w:val="00D16B23"/>
    <w:rsid w:val="00D27E62"/>
    <w:rsid w:val="00D50F49"/>
    <w:rsid w:val="00D53CD3"/>
    <w:rsid w:val="00D65A98"/>
    <w:rsid w:val="00EA5BAE"/>
    <w:rsid w:val="00EC564E"/>
    <w:rsid w:val="00EE634F"/>
    <w:rsid w:val="00F21998"/>
    <w:rsid w:val="00F55167"/>
    <w:rsid w:val="00F6619D"/>
    <w:rsid w:val="00F7183F"/>
    <w:rsid w:val="00F97462"/>
    <w:rsid w:val="00F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6B66D"/>
  <w15:chartTrackingRefBased/>
  <w15:docId w15:val="{2E3957AF-13E1-4A65-B680-44B2EDD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1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998"/>
  </w:style>
  <w:style w:type="paragraph" w:styleId="Footer">
    <w:name w:val="footer"/>
    <w:basedOn w:val="Normal"/>
    <w:link w:val="FooterChar"/>
    <w:uiPriority w:val="99"/>
    <w:unhideWhenUsed/>
    <w:rsid w:val="00F21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998"/>
  </w:style>
  <w:style w:type="character" w:styleId="Hyperlink">
    <w:name w:val="Hyperlink"/>
    <w:basedOn w:val="DefaultParagraphFont"/>
    <w:uiPriority w:val="99"/>
    <w:unhideWhenUsed/>
    <w:rsid w:val="001566F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66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36A3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1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9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IPLEA" TargetMode="External"/><Relationship Id="rId2" Type="http://schemas.openxmlformats.org/officeDocument/2006/relationships/hyperlink" Target="http://www.IPLEA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nw xmlns="ca72a374-e7e8-42aa-9003-8e603de69511" xsi:nil="true"/>
    <lcf76f155ced4ddcb4097134ff3c332f xmlns="ca72a374-e7e8-42aa-9003-8e603de69511">
      <Terms xmlns="http://schemas.microsoft.com/office/infopath/2007/PartnerControls"/>
    </lcf76f155ced4ddcb4097134ff3c332f>
    <TaxCatchAll xmlns="aefc5b1e-ec32-43e9-acd4-9c90c180cc2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5CACFF353DBC46B64A6D6480DEA3C3" ma:contentTypeVersion="17" ma:contentTypeDescription="Create a new document." ma:contentTypeScope="" ma:versionID="ba6b1ba0a02d6b85a1a2f4d52e07dd00">
  <xsd:schema xmlns:xsd="http://www.w3.org/2001/XMLSchema" xmlns:xs="http://www.w3.org/2001/XMLSchema" xmlns:p="http://schemas.microsoft.com/office/2006/metadata/properties" xmlns:ns2="aefc5b1e-ec32-43e9-acd4-9c90c180cc2b" xmlns:ns3="ca72a374-e7e8-42aa-9003-8e603de69511" targetNamespace="http://schemas.microsoft.com/office/2006/metadata/properties" ma:root="true" ma:fieldsID="447eb4845dbb81820a25f39fed387064" ns2:_="" ns3:_="">
    <xsd:import namespace="aefc5b1e-ec32-43e9-acd4-9c90c180cc2b"/>
    <xsd:import namespace="ca72a374-e7e8-42aa-9003-8e603de6951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hinw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c5b1e-ec32-43e9-acd4-9c90c180cc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002f28-5fd2-4716-9a7a-f9a90f909b90}" ma:internalName="TaxCatchAll" ma:showField="CatchAllData" ma:web="aefc5b1e-ec32-43e9-acd4-9c90c180cc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2a374-e7e8-42aa-9003-8e603de69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hinw" ma:index="18" nillable="true" ma:displayName="Number" ma:internalName="hinw">
      <xsd:simpleType>
        <xsd:restriction base="dms:Number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49f6700-479f-4110-9fac-3720cd5e25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505DD-E988-4C97-A52B-4E7ED3FA63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A92C23-35EC-4278-9F7D-F54DF7235AE0}">
  <ds:schemaRefs>
    <ds:schemaRef ds:uri="http://schemas.microsoft.com/office/2006/metadata/properties"/>
    <ds:schemaRef ds:uri="http://schemas.microsoft.com/office/infopath/2007/PartnerControls"/>
    <ds:schemaRef ds:uri="ca72a374-e7e8-42aa-9003-8e603de69511"/>
    <ds:schemaRef ds:uri="aefc5b1e-ec32-43e9-acd4-9c90c180cc2b"/>
  </ds:schemaRefs>
</ds:datastoreItem>
</file>

<file path=customXml/itemProps3.xml><?xml version="1.0" encoding="utf-8"?>
<ds:datastoreItem xmlns:ds="http://schemas.openxmlformats.org/officeDocument/2006/customXml" ds:itemID="{2F4C3581-E8F5-4FF4-8A51-D1E1711AD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c5b1e-ec32-43e9-acd4-9c90c180cc2b"/>
    <ds:schemaRef ds:uri="ca72a374-e7e8-42aa-9003-8e603de69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Preserve District of DuPage County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urphy</dc:creator>
  <cp:keywords/>
  <dc:description>FPDDC updated 2018-01</dc:description>
  <cp:lastModifiedBy>Kelly, Mike</cp:lastModifiedBy>
  <cp:revision>2</cp:revision>
  <cp:lastPrinted>2025-01-29T14:08:00Z</cp:lastPrinted>
  <dcterms:created xsi:type="dcterms:W3CDTF">2025-01-29T14:18:00Z</dcterms:created>
  <dcterms:modified xsi:type="dcterms:W3CDTF">2025-01-2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5CACFF353DBC46B64A6D6480DEA3C3</vt:lpwstr>
  </property>
  <property fmtid="{D5CDD505-2E9C-101B-9397-08002B2CF9AE}" pid="3" name="Order">
    <vt:r8>4890400</vt:r8>
  </property>
  <property fmtid="{D5CDD505-2E9C-101B-9397-08002B2CF9AE}" pid="4" name="MediaServiceImageTags">
    <vt:lpwstr/>
  </property>
</Properties>
</file>